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389E" w:rsidRDefault="00C5389E" w:rsidP="00C5389E">
      <w:pPr>
        <w:pStyle w:val="Default"/>
      </w:pPr>
    </w:p>
    <w:p w:rsidR="00C5389E" w:rsidRDefault="00C5389E" w:rsidP="00C5389E">
      <w:pPr>
        <w:pStyle w:val="Default"/>
        <w:jc w:val="center"/>
        <w:rPr>
          <w:b/>
          <w:bCs/>
          <w:sz w:val="23"/>
          <w:szCs w:val="23"/>
        </w:rPr>
      </w:pPr>
      <w:r>
        <w:rPr>
          <w:b/>
          <w:bCs/>
          <w:sz w:val="23"/>
          <w:szCs w:val="23"/>
        </w:rPr>
        <w:t xml:space="preserve">UYGULAMALI FEN </w:t>
      </w:r>
      <w:r w:rsidR="008958F7">
        <w:rPr>
          <w:b/>
          <w:bCs/>
          <w:sz w:val="23"/>
          <w:szCs w:val="23"/>
        </w:rPr>
        <w:t xml:space="preserve">BİLİMLERİ </w:t>
      </w:r>
      <w:r>
        <w:rPr>
          <w:b/>
          <w:bCs/>
          <w:sz w:val="23"/>
          <w:szCs w:val="23"/>
        </w:rPr>
        <w:t>DENEYİMİ EĞİTİMİ (UFDE) PROTOKOLÜ</w:t>
      </w:r>
    </w:p>
    <w:p w:rsidR="00C5389E" w:rsidRDefault="00C5389E" w:rsidP="00C5389E">
      <w:pPr>
        <w:pStyle w:val="Default"/>
        <w:jc w:val="center"/>
        <w:rPr>
          <w:sz w:val="23"/>
          <w:szCs w:val="23"/>
        </w:rPr>
      </w:pPr>
    </w:p>
    <w:p w:rsidR="00C5389E" w:rsidRDefault="00C5389E" w:rsidP="00C5389E">
      <w:pPr>
        <w:pStyle w:val="Default"/>
        <w:jc w:val="both"/>
      </w:pPr>
      <w:r w:rsidRPr="00C5389E">
        <w:t xml:space="preserve">Bu protokolde geçen; </w:t>
      </w:r>
    </w:p>
    <w:p w:rsidR="000A3E95" w:rsidRPr="00C5389E" w:rsidRDefault="000A3E95" w:rsidP="00C5389E">
      <w:pPr>
        <w:pStyle w:val="Default"/>
        <w:jc w:val="both"/>
      </w:pPr>
    </w:p>
    <w:p w:rsidR="00C5389E" w:rsidRPr="00C5389E" w:rsidRDefault="00C5389E" w:rsidP="00115DF6">
      <w:pPr>
        <w:pStyle w:val="Default"/>
        <w:spacing w:after="27"/>
        <w:ind w:firstLine="284"/>
        <w:jc w:val="both"/>
      </w:pPr>
      <w:r w:rsidRPr="00C5389E">
        <w:t xml:space="preserve">a) Aday </w:t>
      </w:r>
      <w:r w:rsidR="009E558B">
        <w:t>Fen Bilimci</w:t>
      </w:r>
      <w:r w:rsidRPr="00C5389E">
        <w:t xml:space="preserve">: </w:t>
      </w:r>
      <w:r>
        <w:t>UFDE</w:t>
      </w:r>
      <w:r w:rsidRPr="00C5389E">
        <w:t xml:space="preserve"> programına katılım şartlarını sağlayan ve </w:t>
      </w:r>
      <w:r>
        <w:t>UFDE</w:t>
      </w:r>
      <w:r w:rsidRPr="00C5389E">
        <w:t xml:space="preserve"> programı kapsamında işletmelere atanan öğrenciyi, </w:t>
      </w:r>
    </w:p>
    <w:p w:rsidR="00C5389E" w:rsidRPr="00C5389E" w:rsidRDefault="00C5389E" w:rsidP="00115DF6">
      <w:pPr>
        <w:pStyle w:val="Default"/>
        <w:spacing w:after="27"/>
        <w:ind w:firstLine="284"/>
        <w:jc w:val="both"/>
      </w:pPr>
      <w:r w:rsidRPr="00C5389E">
        <w:t xml:space="preserve">b) BUTAK (Bölüm </w:t>
      </w:r>
      <w:r>
        <w:t>UFDE</w:t>
      </w:r>
      <w:r w:rsidRPr="00C5389E">
        <w:t xml:space="preserve"> Takip Komisyonu): Bölüm Başkanı tarafından öğretim üyeleri arasından görevlendirilen bir başkan ve en az iki üyeden oluşan, </w:t>
      </w:r>
      <w:r>
        <w:t>UFDE</w:t>
      </w:r>
      <w:r w:rsidRPr="00C5389E">
        <w:t xml:space="preserve"> uygulamaları takip ve kontrol komisyonunu, </w:t>
      </w:r>
    </w:p>
    <w:p w:rsidR="00C5389E" w:rsidRPr="00C5389E" w:rsidRDefault="00C5389E" w:rsidP="00115DF6">
      <w:pPr>
        <w:pStyle w:val="Default"/>
        <w:spacing w:after="27"/>
        <w:ind w:firstLine="284"/>
        <w:jc w:val="both"/>
      </w:pPr>
      <w:r w:rsidRPr="00C5389E">
        <w:t xml:space="preserve">c) Danışman Öğretim Üyesi: BUTAK tarafından belirlenen, her bir </w:t>
      </w:r>
      <w:r>
        <w:t>UFDE</w:t>
      </w:r>
      <w:r w:rsidRPr="00C5389E">
        <w:t xml:space="preserve"> öğrencisinin başarı durumunun takibi ve değerlendirmesi için ilgili Bölüm Başkanlığı tarafından atanan bir öğretim üyesini, </w:t>
      </w:r>
    </w:p>
    <w:p w:rsidR="00C5389E" w:rsidRPr="00C5389E" w:rsidRDefault="00C5389E" w:rsidP="00115DF6">
      <w:pPr>
        <w:pStyle w:val="Default"/>
        <w:spacing w:after="27"/>
        <w:ind w:firstLine="284"/>
        <w:jc w:val="both"/>
      </w:pPr>
      <w:r w:rsidRPr="00C5389E">
        <w:t xml:space="preserve">d) Eğitici Personel: </w:t>
      </w:r>
      <w:r>
        <w:t>UFDE</w:t>
      </w:r>
      <w:r w:rsidRPr="00C5389E">
        <w:t xml:space="preserve"> programında işletmeyi temsil eden, mesleki yetkinliğe sahip, öğrencilerin işletmedeki eğitimlerinden sorumlu, Yükseköğretimde Uygulamalı Eğitimler Çerçeve Yönetmeliğinde Eğitici personel olarak tanımlanmış işletme tarafından yetkilendirilmiş kişiyi, </w:t>
      </w:r>
    </w:p>
    <w:p w:rsidR="00C5389E" w:rsidRPr="00C5389E" w:rsidRDefault="00C5389E" w:rsidP="00115DF6">
      <w:pPr>
        <w:pStyle w:val="Default"/>
        <w:spacing w:after="27"/>
        <w:ind w:firstLine="284"/>
        <w:jc w:val="both"/>
      </w:pPr>
      <w:r w:rsidRPr="00C5389E">
        <w:t xml:space="preserve">e) </w:t>
      </w:r>
      <w:r>
        <w:t>UFDE</w:t>
      </w:r>
      <w:r w:rsidRPr="00C5389E">
        <w:t xml:space="preserve">: Yükseköğretimde Uygulamalı Eğitimler Çerçeve Yönetmeliğinde yer alan İşletmede Mesleki Eğitim faaliyetine karşılık gelen Uygulamalı </w:t>
      </w:r>
      <w:r>
        <w:t>Fen</w:t>
      </w:r>
      <w:r w:rsidRPr="00C5389E">
        <w:t xml:space="preserve"> Deneyimi Eğitimini, </w:t>
      </w:r>
    </w:p>
    <w:p w:rsidR="00C5389E" w:rsidRPr="00C5389E" w:rsidRDefault="00C5389E" w:rsidP="00115DF6">
      <w:pPr>
        <w:pStyle w:val="Default"/>
        <w:spacing w:after="27"/>
        <w:ind w:firstLine="284"/>
        <w:jc w:val="both"/>
      </w:pPr>
      <w:r w:rsidRPr="00C5389E">
        <w:t xml:space="preserve">f) </w:t>
      </w:r>
      <w:r>
        <w:t>UFDE</w:t>
      </w:r>
      <w:r w:rsidRPr="00C5389E">
        <w:t xml:space="preserve"> Dönemi: Aday </w:t>
      </w:r>
      <w:r w:rsidR="009E558B">
        <w:t>Fen Bilimci</w:t>
      </w:r>
      <w:r w:rsidRPr="00C5389E">
        <w:t xml:space="preserve"> ders planındaki yedinci veya sekizinci yarıyılda işletmelerde gerçekleştirdikleri uygulama dönemini, </w:t>
      </w:r>
    </w:p>
    <w:p w:rsidR="00C5389E" w:rsidRPr="00C5389E" w:rsidRDefault="00C5389E" w:rsidP="00115DF6">
      <w:pPr>
        <w:pStyle w:val="Default"/>
        <w:spacing w:after="27"/>
        <w:ind w:firstLine="284"/>
        <w:jc w:val="both"/>
      </w:pPr>
      <w:r w:rsidRPr="00C5389E">
        <w:t xml:space="preserve">g) Üniversite: Sakarya Üniversitesini, </w:t>
      </w:r>
    </w:p>
    <w:p w:rsidR="00C5389E" w:rsidRPr="00C5389E" w:rsidRDefault="00C5389E" w:rsidP="00115DF6">
      <w:pPr>
        <w:pStyle w:val="Default"/>
        <w:ind w:firstLine="284"/>
        <w:jc w:val="both"/>
      </w:pPr>
      <w:r w:rsidRPr="00C5389E">
        <w:t xml:space="preserve">h) İşletme: </w:t>
      </w:r>
      <w:r>
        <w:t>UFDE</w:t>
      </w:r>
      <w:r w:rsidRPr="00C5389E">
        <w:t xml:space="preserve"> kapsamında Aday </w:t>
      </w:r>
      <w:r w:rsidR="009E558B">
        <w:t>Fen Bilimci</w:t>
      </w:r>
      <w:r w:rsidRPr="00C5389E">
        <w:t xml:space="preserve"> çalışmalarını yapabilecekleri ve BUTAK tarafından onaylanan mal ve hizmet üreten kamu ve özel kurum, kuruluş ve iş yerlerini, </w:t>
      </w:r>
    </w:p>
    <w:p w:rsidR="00C5389E" w:rsidRPr="00C5389E" w:rsidRDefault="00C5389E" w:rsidP="00C5389E">
      <w:pPr>
        <w:pStyle w:val="Default"/>
        <w:jc w:val="both"/>
      </w:pPr>
    </w:p>
    <w:p w:rsidR="00FB5050" w:rsidRPr="00C5389E" w:rsidRDefault="00C5389E" w:rsidP="00C5389E">
      <w:pPr>
        <w:jc w:val="both"/>
        <w:rPr>
          <w:rFonts w:ascii="Times New Roman" w:hAnsi="Times New Roman" w:cs="Times New Roman"/>
          <w:sz w:val="24"/>
          <w:szCs w:val="24"/>
        </w:rPr>
      </w:pPr>
      <w:r w:rsidRPr="00C5389E">
        <w:rPr>
          <w:rFonts w:ascii="Times New Roman" w:hAnsi="Times New Roman" w:cs="Times New Roman"/>
          <w:sz w:val="24"/>
          <w:szCs w:val="24"/>
        </w:rPr>
        <w:t>ifade eder.</w:t>
      </w:r>
    </w:p>
    <w:p w:rsidR="00C5389E" w:rsidRPr="00C5389E" w:rsidRDefault="00C5389E" w:rsidP="00C5389E">
      <w:pPr>
        <w:pStyle w:val="Default"/>
        <w:jc w:val="both"/>
      </w:pPr>
    </w:p>
    <w:p w:rsidR="00C5389E" w:rsidRDefault="00C5389E" w:rsidP="00C5389E">
      <w:pPr>
        <w:pStyle w:val="Default"/>
        <w:jc w:val="both"/>
        <w:rPr>
          <w:b/>
          <w:bCs/>
        </w:rPr>
      </w:pPr>
      <w:r w:rsidRPr="00C5389E">
        <w:rPr>
          <w:b/>
          <w:bCs/>
        </w:rPr>
        <w:t xml:space="preserve">Taraflar </w:t>
      </w:r>
    </w:p>
    <w:p w:rsidR="00C5389E" w:rsidRPr="00C5389E" w:rsidRDefault="00C5389E" w:rsidP="00C5389E">
      <w:pPr>
        <w:pStyle w:val="Default"/>
        <w:jc w:val="both"/>
      </w:pPr>
    </w:p>
    <w:p w:rsidR="00C5389E" w:rsidRPr="00C5389E" w:rsidRDefault="00C5389E" w:rsidP="00C5389E">
      <w:pPr>
        <w:pStyle w:val="Default"/>
        <w:jc w:val="both"/>
      </w:pPr>
      <w:r w:rsidRPr="00C5389E">
        <w:rPr>
          <w:b/>
          <w:bCs/>
        </w:rPr>
        <w:t xml:space="preserve">MADDE 1. </w:t>
      </w:r>
      <w:r w:rsidRPr="00C5389E">
        <w:t xml:space="preserve">Bu protokol, ………………………………………………………………. ile </w:t>
      </w:r>
      <w:r w:rsidRPr="00C5389E">
        <w:rPr>
          <w:b/>
          <w:bCs/>
        </w:rPr>
        <w:t xml:space="preserve">T.C. Sakarya Üniversitesi </w:t>
      </w:r>
      <w:r w:rsidRPr="00C5389E">
        <w:t xml:space="preserve">arasında </w:t>
      </w:r>
      <w:r w:rsidRPr="00C5389E">
        <w:rPr>
          <w:b/>
          <w:bCs/>
        </w:rPr>
        <w:t xml:space="preserve">….. /….. / 20.. </w:t>
      </w:r>
      <w:r w:rsidRPr="00C5389E">
        <w:t xml:space="preserve">tarihinde imzalanmıştır.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Amaç ve Kapsam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2. </w:t>
      </w:r>
      <w:r w:rsidRPr="00C5389E">
        <w:t xml:space="preserve">Bu protokol, Sakarya Üniversitesi’ne bağlı </w:t>
      </w:r>
      <w:r>
        <w:t>Fen Edebiyat</w:t>
      </w:r>
      <w:r w:rsidRPr="00C5389E">
        <w:t xml:space="preserve"> Fakültesinin lisans programlarına kayıtlı, Aday </w:t>
      </w:r>
      <w:r w:rsidR="0049430B">
        <w:t>Fen Bilimci (Fizikçi, Kimyager, Biyolog)</w:t>
      </w:r>
      <w:r w:rsidRPr="00C5389E">
        <w:t xml:space="preserve"> sıfatı kazanan öğrencilerin, eğitimlerini kamu veya özel sektör işyerlerinde mesleki uygulama imkânı bularak daha iyi yetiştirilmeleri ve ilgili sektörlere hızla uyum sağlayacak potansiyel iş gücünü oluşturmaları için gerekli kuralları ve esasları içerir.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Yürürlük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3. </w:t>
      </w:r>
      <w:r w:rsidRPr="00C5389E">
        <w:t xml:space="preserve">Bu protokolün hükümleri, protokolün imzalandığı tarihten itibaren geçerlidir. Taraflar, her yılın Eylül ayı içerisinde protokolde değişiklik teklif edebilir ve tarafların karşılıklı mutabakatıyla protokole son şekli verilir. Taraflar her yılın Eylül ayı içeresinde haber vermek kaydıyla protokolü sonlandırabilirler. </w:t>
      </w:r>
    </w:p>
    <w:p w:rsidR="00C5389E" w:rsidRDefault="00C5389E" w:rsidP="00C5389E">
      <w:pPr>
        <w:pStyle w:val="Default"/>
        <w:jc w:val="both"/>
        <w:rPr>
          <w:b/>
          <w:bCs/>
        </w:rPr>
      </w:pPr>
    </w:p>
    <w:p w:rsidR="00C5389E" w:rsidRDefault="00C5389E" w:rsidP="00C5389E">
      <w:pPr>
        <w:pStyle w:val="Default"/>
        <w:jc w:val="both"/>
        <w:rPr>
          <w:b/>
          <w:bCs/>
        </w:rPr>
      </w:pPr>
    </w:p>
    <w:p w:rsidR="00C5389E" w:rsidRDefault="00C5389E" w:rsidP="00C5389E">
      <w:pPr>
        <w:pStyle w:val="Default"/>
        <w:jc w:val="both"/>
        <w:rPr>
          <w:b/>
          <w:bCs/>
        </w:rPr>
      </w:pPr>
    </w:p>
    <w:p w:rsidR="00C5389E" w:rsidRPr="00C5389E" w:rsidRDefault="00C5389E" w:rsidP="00C5389E">
      <w:pPr>
        <w:pStyle w:val="Default"/>
        <w:jc w:val="both"/>
      </w:pPr>
      <w:r w:rsidRPr="00C5389E">
        <w:rPr>
          <w:b/>
          <w:bCs/>
        </w:rPr>
        <w:lastRenderedPageBreak/>
        <w:t xml:space="preserve">Süre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4. </w:t>
      </w:r>
      <w:r>
        <w:t>UFDE</w:t>
      </w:r>
      <w:r w:rsidRPr="00C5389E">
        <w:t xml:space="preserve"> programı, eğitim ve öğretim dönemlerinde gerçekleştirilir. </w:t>
      </w:r>
      <w:r>
        <w:t>UFDE</w:t>
      </w:r>
      <w:r w:rsidRPr="00C5389E">
        <w:t xml:space="preserve"> programı üniversitenin akademik takviminde belirlenen eğitim ve öğretim dönemlerinde başlar ve bu sürenin sonunda biter. Aday </w:t>
      </w:r>
      <w:r w:rsidR="009E558B">
        <w:t>Fen Bilimci</w:t>
      </w:r>
      <w:r w:rsidRPr="00C5389E">
        <w:t xml:space="preserve">, programda cuma günü olan Üniversite Ortak Seçmeli derslerini de alabilir. Resmî tatil günleri ile cuma, cumartesi ve pazar günleri Aday </w:t>
      </w:r>
      <w:r w:rsidR="009E558B">
        <w:t>Fen Bilimci</w:t>
      </w:r>
      <w:r w:rsidRPr="00C5389E">
        <w:t xml:space="preserve"> çalışma günü değildir ve bu günler için sigorta yapılmamaktadır. </w:t>
      </w:r>
    </w:p>
    <w:p w:rsidR="00C5389E" w:rsidRDefault="00C5389E" w:rsidP="00C5389E">
      <w:pPr>
        <w:pStyle w:val="Default"/>
        <w:jc w:val="both"/>
        <w:rPr>
          <w:b/>
          <w:bCs/>
        </w:rPr>
      </w:pPr>
    </w:p>
    <w:p w:rsidR="00C5389E" w:rsidRPr="00C5389E" w:rsidRDefault="00C5389E" w:rsidP="00C5389E">
      <w:pPr>
        <w:pStyle w:val="Default"/>
        <w:jc w:val="both"/>
      </w:pPr>
      <w:r>
        <w:rPr>
          <w:b/>
          <w:bCs/>
        </w:rPr>
        <w:t>UFDE</w:t>
      </w:r>
      <w:r w:rsidRPr="00C5389E">
        <w:rPr>
          <w:b/>
          <w:bCs/>
        </w:rPr>
        <w:t xml:space="preserve"> Çalışma Dönemi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5. </w:t>
      </w:r>
      <w:r w:rsidRPr="00C5389E">
        <w:t xml:space="preserve">Öğrenciler </w:t>
      </w:r>
      <w:r>
        <w:t>UFDE</w:t>
      </w:r>
      <w:r w:rsidRPr="00C5389E">
        <w:t xml:space="preserve"> çalışma dönemine, </w:t>
      </w:r>
      <w:r>
        <w:t>UFDE</w:t>
      </w:r>
      <w:r w:rsidRPr="00C5389E">
        <w:t xml:space="preserve"> yönergesinde yer alan ilgili şartları sağlayarak “Aday </w:t>
      </w:r>
      <w:r w:rsidR="009E558B">
        <w:t>Fen Bilimci (Fizikçi, Kimyager, Biyolog)</w:t>
      </w:r>
      <w:r w:rsidRPr="00C5389E">
        <w:t xml:space="preserve">” sıfatı kazandıktan sonra başlar. </w:t>
      </w:r>
    </w:p>
    <w:p w:rsidR="00C5389E" w:rsidRDefault="00C5389E" w:rsidP="00C5389E">
      <w:pPr>
        <w:pStyle w:val="Default"/>
        <w:jc w:val="both"/>
        <w:rPr>
          <w:b/>
          <w:bCs/>
        </w:rPr>
      </w:pPr>
    </w:p>
    <w:p w:rsidR="00C5389E" w:rsidRPr="00C5389E" w:rsidRDefault="00C5389E" w:rsidP="00C5389E">
      <w:pPr>
        <w:pStyle w:val="Default"/>
        <w:jc w:val="both"/>
      </w:pPr>
      <w:r>
        <w:rPr>
          <w:b/>
          <w:bCs/>
        </w:rPr>
        <w:t>UFDE</w:t>
      </w:r>
      <w:r w:rsidRPr="00C5389E">
        <w:rPr>
          <w:b/>
          <w:bCs/>
        </w:rPr>
        <w:t xml:space="preserve"> için Kontenjan Tahsisi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6. </w:t>
      </w:r>
      <w:r w:rsidRPr="00C5389E">
        <w:t>İşletmeler, ilgili eğitim öğretim yılında güz ve bahar yarıyılı için ayrı ayrı düzenleyeceği “</w:t>
      </w:r>
      <w:r>
        <w:t>UFDE</w:t>
      </w:r>
      <w:r w:rsidRPr="00C5389E">
        <w:t xml:space="preserve"> Aday </w:t>
      </w:r>
      <w:r w:rsidR="009E558B">
        <w:t>Fen Bilimci</w:t>
      </w:r>
      <w:r w:rsidRPr="00C5389E">
        <w:t xml:space="preserve"> Talep Formu”nda belirttiği sayı kadar Aday </w:t>
      </w:r>
      <w:r w:rsidR="009E558B">
        <w:t>Fen Bilimci</w:t>
      </w:r>
      <w:r w:rsidRPr="00C5389E">
        <w:t xml:space="preserve"> için kontenjan tahsis edecektir.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Programın Sorumluları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7. </w:t>
      </w:r>
      <w:r w:rsidRPr="00C5389E">
        <w:t xml:space="preserve">İşletmelerde bu programdan sorumlu olacak kişi/birim ilgili işletme tarafından belirlenir. Sakarya Üniversitesi’nde bu programdan sorumlu birim ise BUTAK’tır. İki kuruluş arasındaki programla ilgili tüm ilişkiler bu kişiler/birimler aracılığı ile yürütülür.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Programın Yürütülmesi ve Denetimi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8. </w:t>
      </w:r>
      <w:r w:rsidRPr="00C5389E">
        <w:t xml:space="preserve">Aday </w:t>
      </w:r>
      <w:r w:rsidR="0049430B">
        <w:t>Fen Bilimcilerin</w:t>
      </w:r>
      <w:r w:rsidRPr="00C5389E">
        <w:t xml:space="preserve"> çalışmaları, ilgili eğitici personel ile danışman öğretim üyesi tarafından belirtilen </w:t>
      </w:r>
      <w:r>
        <w:t>UFDE</w:t>
      </w:r>
      <w:r w:rsidRPr="00C5389E">
        <w:t xml:space="preserve"> programı süresince iletişimde bulunarak izlenir ve değerlendirilir.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Sakarya Üniversitesi’nin Görev ve Yetkisi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9. </w:t>
      </w:r>
    </w:p>
    <w:p w:rsidR="00C5389E" w:rsidRPr="00C5389E" w:rsidRDefault="00C5389E" w:rsidP="00115DF6">
      <w:pPr>
        <w:pStyle w:val="Default"/>
        <w:spacing w:after="27"/>
        <w:ind w:firstLine="284"/>
        <w:jc w:val="both"/>
      </w:pPr>
      <w:r w:rsidRPr="00C5389E">
        <w:t xml:space="preserve">a) Sakarya Üniversitesi, </w:t>
      </w:r>
      <w:r>
        <w:t>UFDE</w:t>
      </w:r>
      <w:r w:rsidRPr="00C5389E">
        <w:t xml:space="preserve"> programına katılan öğrencilerin; 31/5/2006 tarihli ve 5510 sayılı Sosyal Sigortalar ve Genel Sağlık Sigortası Kanununun 5 inci maddesi gereğince iş kazası ve meslek hastalıklarına karşı ilgili sosyal güvenlik kurumundaki sigorta işlemlerini gerçekleştirir. </w:t>
      </w:r>
    </w:p>
    <w:p w:rsidR="00C5389E" w:rsidRPr="00C5389E" w:rsidRDefault="00C5389E" w:rsidP="00115DF6">
      <w:pPr>
        <w:pStyle w:val="Default"/>
        <w:ind w:firstLine="284"/>
        <w:jc w:val="both"/>
      </w:pPr>
      <w:r w:rsidRPr="00C5389E">
        <w:t xml:space="preserve">b) Yurt dışında işletmede mesleki eğitim yapacak öğrencilerin sigortalanması amacıyla sigortacılık alanında faaliyet gösteren yerli veya yabancı kurum ve kuruluşlara ödenecek primler Sakarya Üniversitesi tarafından karşılanmaz. </w:t>
      </w:r>
    </w:p>
    <w:p w:rsidR="00C5389E" w:rsidRPr="00C5389E" w:rsidRDefault="00C5389E" w:rsidP="00C5389E">
      <w:pPr>
        <w:pStyle w:val="Default"/>
        <w:jc w:val="both"/>
      </w:pPr>
    </w:p>
    <w:p w:rsidR="00C5389E" w:rsidRPr="00C5389E" w:rsidRDefault="00C5389E" w:rsidP="00C5389E">
      <w:pPr>
        <w:pStyle w:val="Default"/>
        <w:jc w:val="both"/>
      </w:pPr>
      <w:r w:rsidRPr="00C5389E">
        <w:rPr>
          <w:b/>
          <w:bCs/>
        </w:rPr>
        <w:t xml:space="preserve">Aday </w:t>
      </w:r>
      <w:r w:rsidR="009E558B">
        <w:rPr>
          <w:b/>
          <w:bCs/>
        </w:rPr>
        <w:t>Fen Bilimcinin</w:t>
      </w:r>
      <w:r w:rsidRPr="00C5389E">
        <w:rPr>
          <w:b/>
          <w:bCs/>
        </w:rPr>
        <w:t xml:space="preserve"> Sorumlulukları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10. </w:t>
      </w:r>
    </w:p>
    <w:p w:rsidR="00C5389E" w:rsidRPr="00C5389E" w:rsidRDefault="00C5389E" w:rsidP="00115DF6">
      <w:pPr>
        <w:pStyle w:val="Default"/>
        <w:spacing w:after="27"/>
        <w:ind w:firstLine="284"/>
        <w:jc w:val="both"/>
      </w:pPr>
      <w:r w:rsidRPr="00C5389E">
        <w:t xml:space="preserve">a) Aday </w:t>
      </w:r>
      <w:r w:rsidR="009E558B">
        <w:t>Fen Bilimciler</w:t>
      </w:r>
      <w:r w:rsidRPr="00C5389E">
        <w:t xml:space="preserve">, bu program kapsamında kabul edildikleri işletmelerde geçerli çalışma şartlarına ve kurallarına uyarak, eğitici personel tarafından </w:t>
      </w:r>
      <w:r>
        <w:t>UFDE</w:t>
      </w:r>
      <w:r w:rsidRPr="00C5389E">
        <w:t xml:space="preserve"> kapsamı çerçevesinde verilen görevleri bizzat yapmak ve gerçekleştirdikleri çalışmaları raporlayarak ilgili danışman öğretim üyesine sunmak zorundadır. Buna aykırı tutum içinde olan </w:t>
      </w:r>
      <w:r w:rsidR="009E558B">
        <w:t>a</w:t>
      </w:r>
      <w:r w:rsidRPr="00C5389E">
        <w:t>day</w:t>
      </w:r>
      <w:r w:rsidR="009E558B">
        <w:t>lar</w:t>
      </w:r>
      <w:r w:rsidRPr="00C5389E">
        <w:t xml:space="preserve">, tarafların mutabakatıyla </w:t>
      </w:r>
      <w:r>
        <w:t>UFDE</w:t>
      </w:r>
      <w:r w:rsidRPr="00C5389E">
        <w:t xml:space="preserve"> programında başarısız kabul edilir. </w:t>
      </w:r>
    </w:p>
    <w:p w:rsidR="00C5389E" w:rsidRPr="00C5389E" w:rsidRDefault="00C5389E" w:rsidP="00115DF6">
      <w:pPr>
        <w:pStyle w:val="Default"/>
        <w:ind w:firstLine="284"/>
        <w:jc w:val="both"/>
      </w:pPr>
      <w:r w:rsidRPr="00C5389E">
        <w:lastRenderedPageBreak/>
        <w:t xml:space="preserve">b) Aday </w:t>
      </w:r>
      <w:r w:rsidR="009E558B">
        <w:t>Fen Bilimciler</w:t>
      </w:r>
      <w:r w:rsidRPr="00C5389E">
        <w:t xml:space="preserve">, </w:t>
      </w:r>
      <w:r>
        <w:t>UFDE</w:t>
      </w:r>
      <w:r w:rsidRPr="00C5389E">
        <w:t xml:space="preserve"> programı esnasındaki izin veya devamsızlık sürelerine ilişkin işlemlerde üniversitenin ilgili mevzuatı ile işletmenin resmî çalışma kurallarına  </w:t>
      </w:r>
    </w:p>
    <w:p w:rsidR="00C5389E" w:rsidRPr="00C5389E" w:rsidRDefault="00C5389E" w:rsidP="00115DF6">
      <w:pPr>
        <w:pStyle w:val="Default"/>
        <w:spacing w:after="27"/>
        <w:ind w:firstLine="284"/>
        <w:jc w:val="both"/>
      </w:pPr>
      <w:r w:rsidRPr="00C5389E">
        <w:t xml:space="preserve">tabidir. Bu Yönetmelik hükümlerine veya işletmenin resmî çalışma kurallarına aykırı davranan öğrencilerin </w:t>
      </w:r>
      <w:r>
        <w:t>UFDE</w:t>
      </w:r>
      <w:r w:rsidRPr="00C5389E">
        <w:t xml:space="preserve"> dersleri başarısız olarak değerlendirilir. </w:t>
      </w:r>
    </w:p>
    <w:p w:rsidR="00C5389E" w:rsidRPr="00C5389E" w:rsidRDefault="00C5389E" w:rsidP="00115DF6">
      <w:pPr>
        <w:pStyle w:val="Default"/>
        <w:ind w:firstLine="284"/>
        <w:jc w:val="both"/>
      </w:pPr>
      <w:r w:rsidRPr="00C5389E">
        <w:t xml:space="preserve">c) Aday </w:t>
      </w:r>
      <w:r w:rsidR="009E558B">
        <w:t>Fen Bilimciler</w:t>
      </w:r>
      <w:r w:rsidRPr="00C5389E">
        <w:t xml:space="preserve">, işletmede bulunduğu sürelerde de 18/8/2012 tarihli ve 28388 sayılı Resmî Gazete’de yayımlanan Yükseköğretim Kurumları Öğrenci Disiplin Yönetmeliği ile üniversitenin ilgili disiplin mevzuatına ve işletmenin çalışma kurallarına tabidir.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Eğitici Personelin Görev ve Yetkisi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11. </w:t>
      </w:r>
    </w:p>
    <w:p w:rsidR="00C5389E" w:rsidRPr="00C5389E" w:rsidRDefault="00C5389E" w:rsidP="00115DF6">
      <w:pPr>
        <w:pStyle w:val="Default"/>
        <w:spacing w:after="27"/>
        <w:ind w:firstLine="284"/>
        <w:jc w:val="both"/>
      </w:pPr>
      <w:r w:rsidRPr="00C5389E">
        <w:t xml:space="preserve">a) Eğitici personel, Aday </w:t>
      </w:r>
      <w:r w:rsidR="009E558B">
        <w:t>Fen Bilimcinin</w:t>
      </w:r>
      <w:r w:rsidRPr="00C5389E">
        <w:t xml:space="preserve"> ilgili alandaki bilgi, birikim ve tecrübelerinin artırılmasına katkıda bulunmak amacıyla hazırlanan ve yapılan çalışmaların değerlendirildiği </w:t>
      </w:r>
      <w:r>
        <w:t>UFDE</w:t>
      </w:r>
      <w:r w:rsidRPr="00C5389E">
        <w:t xml:space="preserve"> Değerlendirme Sistemi Formlarını hazırlayarak ilgili danışman öğretim üyesine sunmakla yükümlüdür. </w:t>
      </w:r>
    </w:p>
    <w:p w:rsidR="00C5389E" w:rsidRPr="00C5389E" w:rsidRDefault="00C5389E" w:rsidP="00115DF6">
      <w:pPr>
        <w:pStyle w:val="Default"/>
        <w:spacing w:after="27"/>
        <w:ind w:firstLine="284"/>
        <w:jc w:val="both"/>
      </w:pPr>
      <w:r w:rsidRPr="00C5389E">
        <w:t xml:space="preserve">b) Eğitici personel, </w:t>
      </w:r>
      <w:r w:rsidR="009E558B">
        <w:t>A</w:t>
      </w:r>
      <w:r w:rsidRPr="00C5389E">
        <w:t>day</w:t>
      </w:r>
      <w:r w:rsidR="009E558B">
        <w:t xml:space="preserve"> Fen Bilimciler</w:t>
      </w:r>
      <w:r w:rsidRPr="00C5389E">
        <w:t xml:space="preserve"> tarafından hazırlanan formları inceleyerek görüş vermek ve onaylamakla yükümlüdür. </w:t>
      </w:r>
    </w:p>
    <w:p w:rsidR="00C5389E" w:rsidRPr="00C5389E" w:rsidRDefault="00C5389E" w:rsidP="00115DF6">
      <w:pPr>
        <w:pStyle w:val="Default"/>
        <w:spacing w:after="27"/>
        <w:ind w:firstLine="284"/>
        <w:jc w:val="both"/>
      </w:pPr>
      <w:r w:rsidRPr="00C5389E">
        <w:t xml:space="preserve">c) Eğitici personel, </w:t>
      </w:r>
      <w:r>
        <w:t>UFDE</w:t>
      </w:r>
      <w:r w:rsidRPr="00C5389E">
        <w:t xml:space="preserve"> süresinde Aday </w:t>
      </w:r>
      <w:r w:rsidR="009E558B">
        <w:t>Fen Bilimcilerin</w:t>
      </w:r>
      <w:r w:rsidRPr="00C5389E">
        <w:t xml:space="preserve"> işletme çalışma alanı içerisinde bulunmasını sağlar ve denetler. Aday</w:t>
      </w:r>
      <w:r w:rsidR="009E558B">
        <w:t xml:space="preserve"> Fen Bilimcinin</w:t>
      </w:r>
      <w:r w:rsidRPr="00C5389E">
        <w:t xml:space="preserve"> devamsızlık hakkı yoktur. Ancak, öğrencinin çalıştığı eğitici personel ve danışman öğretim üyesinin izinleri dahilinde toplam uygulama süresinin %10’ununu geçmemek kaydıyla, mazeret izni kullanabilir. Aday </w:t>
      </w:r>
      <w:r w:rsidR="009E558B">
        <w:t>Fen Bilimci</w:t>
      </w:r>
      <w:r w:rsidRPr="00C5389E">
        <w:t xml:space="preserve"> mazeret bildirmeksizin aralıksız üç iş günü uygulamaya gitmediği veya mazeretli azami devamsızlık hakkını geçtiği takdirde, çalıştığı eğitici personelin en geç beş iş günü içinde danışman öğretim üyesine durumu bildirmesi gerekir. Bu durumda, Aday </w:t>
      </w:r>
      <w:r w:rsidR="009E558B">
        <w:t>Fen Bilimcinin</w:t>
      </w:r>
      <w:r w:rsidRPr="00C5389E">
        <w:t xml:space="preserve"> o döneme ait </w:t>
      </w:r>
      <w:r>
        <w:t>UFDE</w:t>
      </w:r>
      <w:r w:rsidRPr="00C5389E">
        <w:t xml:space="preserve"> ile ilgili tüm resmi işlemleri sonlandırılır. </w:t>
      </w:r>
    </w:p>
    <w:p w:rsidR="00C5389E" w:rsidRPr="00C5389E" w:rsidRDefault="00C5389E" w:rsidP="00115DF6">
      <w:pPr>
        <w:pStyle w:val="Default"/>
        <w:ind w:firstLine="284"/>
        <w:jc w:val="both"/>
      </w:pPr>
      <w:r w:rsidRPr="00C5389E">
        <w:t xml:space="preserve">d) Eğitici personel, disiplin ve uygulamalı eğitimlerle ilgili diğer hususlarda sorumlu öğretim elemanı ile iş birliği yapmakla yükümlüdür. </w:t>
      </w:r>
    </w:p>
    <w:p w:rsidR="00C5389E" w:rsidRPr="00C5389E" w:rsidRDefault="00C5389E" w:rsidP="00C5389E">
      <w:pPr>
        <w:pStyle w:val="Default"/>
        <w:jc w:val="both"/>
      </w:pPr>
    </w:p>
    <w:p w:rsidR="00C5389E" w:rsidRPr="00C5389E" w:rsidRDefault="00C5389E" w:rsidP="00C5389E">
      <w:pPr>
        <w:pStyle w:val="Default"/>
        <w:jc w:val="both"/>
      </w:pPr>
      <w:r w:rsidRPr="00C5389E">
        <w:rPr>
          <w:b/>
          <w:bCs/>
        </w:rPr>
        <w:t xml:space="preserve">İşletmelerin Görev ve Yetkisi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12. </w:t>
      </w:r>
    </w:p>
    <w:p w:rsidR="00C5389E" w:rsidRPr="00C5389E" w:rsidRDefault="00C5389E" w:rsidP="00115DF6">
      <w:pPr>
        <w:pStyle w:val="Default"/>
        <w:spacing w:after="27"/>
        <w:ind w:firstLine="284"/>
        <w:jc w:val="both"/>
      </w:pPr>
      <w:r w:rsidRPr="00C5389E">
        <w:t xml:space="preserve">a) İşletme, bünyesinde uygulamalı eğitim yapacak öğrenci sayısını dikkate alarak alanında mesleki yetkinliğe sahip yeterli sayıda eğitici personeli görevlendirmekle yükümlüdür. </w:t>
      </w:r>
    </w:p>
    <w:p w:rsidR="00C5389E" w:rsidRPr="00C5389E" w:rsidRDefault="00C5389E" w:rsidP="00115DF6">
      <w:pPr>
        <w:pStyle w:val="Default"/>
        <w:spacing w:after="27"/>
        <w:ind w:firstLine="284"/>
        <w:jc w:val="both"/>
      </w:pPr>
      <w:r w:rsidRPr="00C5389E">
        <w:t xml:space="preserve">b) İşletme, </w:t>
      </w:r>
      <w:r>
        <w:t>UFDE</w:t>
      </w:r>
      <w:r w:rsidRPr="00C5389E">
        <w:t xml:space="preserve"> programına katılan Aday </w:t>
      </w:r>
      <w:r w:rsidR="009E558B">
        <w:t>Fen Bilimciler</w:t>
      </w:r>
      <w:r w:rsidRPr="00C5389E">
        <w:t xml:space="preserve"> için </w:t>
      </w:r>
      <w:r>
        <w:t>UFDE</w:t>
      </w:r>
      <w:r w:rsidRPr="00C5389E">
        <w:t xml:space="preserve"> protokolünü onaylamakla yükümlüdür. </w:t>
      </w:r>
    </w:p>
    <w:p w:rsidR="00C5389E" w:rsidRPr="00C5389E" w:rsidRDefault="00C5389E" w:rsidP="0049430B">
      <w:pPr>
        <w:pStyle w:val="Default"/>
        <w:spacing w:after="27"/>
        <w:ind w:firstLine="284"/>
        <w:jc w:val="both"/>
      </w:pPr>
      <w:r w:rsidRPr="00C5389E">
        <w:t xml:space="preserve">c) </w:t>
      </w:r>
      <w:r w:rsidR="0049430B" w:rsidRPr="007A523E">
        <w:t xml:space="preserve">İşletme, UFDE programına katılan </w:t>
      </w:r>
      <w:r w:rsidR="0049430B" w:rsidRPr="007A523E">
        <w:rPr>
          <w:lang w:val="tr-TR"/>
        </w:rPr>
        <w:t xml:space="preserve">Fen Bilimcilere (Kimyager/Fizikçi/Biyolog) </w:t>
      </w:r>
      <w:r w:rsidR="0049430B" w:rsidRPr="007A523E">
        <w:t>ücret ödemekle yükümlü olmamakla birlikte isteğe bağlı olarak 3308 sayılı Kanunun 25 inci maddesine göre ücret ödeyebilir.</w:t>
      </w:r>
    </w:p>
    <w:p w:rsidR="00C5389E" w:rsidRPr="00C5389E" w:rsidRDefault="00C5389E" w:rsidP="00115DF6">
      <w:pPr>
        <w:pStyle w:val="Default"/>
        <w:spacing w:after="27"/>
        <w:ind w:firstLine="284"/>
        <w:jc w:val="both"/>
      </w:pPr>
      <w:bookmarkStart w:id="0" w:name="_GoBack"/>
      <w:bookmarkEnd w:id="0"/>
      <w:r w:rsidRPr="00C5389E">
        <w:t xml:space="preserve">d) İşletme, uygulamalı eğitim faaliyetlerinin 20/6/2012 tarihli ve 6331 sayılı İş Sağlığı ve Güvenliği Kanunu hükümlerine uygun ortamlarda yapılmasını sağlamakla yükümlüdür. </w:t>
      </w:r>
    </w:p>
    <w:p w:rsidR="00C5389E" w:rsidRPr="00C5389E" w:rsidRDefault="00C5389E" w:rsidP="00115DF6">
      <w:pPr>
        <w:pStyle w:val="Default"/>
        <w:spacing w:after="27"/>
        <w:ind w:firstLine="284"/>
        <w:jc w:val="both"/>
      </w:pPr>
      <w:r w:rsidRPr="00C5389E">
        <w:t xml:space="preserve">e) İşletme, çalışma ortamı ve uygulamaların mahiyeti dikkate alınarak öğrencilere iş sağlığı ve güvenliği eğitimleri vermekle yükümlüdür. </w:t>
      </w:r>
    </w:p>
    <w:p w:rsidR="00C5389E" w:rsidRPr="00C5389E" w:rsidRDefault="00C5389E" w:rsidP="00115DF6">
      <w:pPr>
        <w:pStyle w:val="Default"/>
        <w:spacing w:after="27"/>
        <w:ind w:firstLine="284"/>
        <w:jc w:val="both"/>
      </w:pPr>
      <w:r w:rsidRPr="00C5389E">
        <w:t>f) Aday</w:t>
      </w:r>
      <w:r w:rsidR="009E558B">
        <w:t xml:space="preserve"> Fen Bilimciler</w:t>
      </w:r>
      <w:r w:rsidRPr="00C5389E">
        <w:t xml:space="preserve">, işletme tarafından personele sağlanan diğer sosyal hizmetlerden (ulaşım, yemek gibi) ücretsiz olarak yararlanır; fakat kanuni bir hakka veya toplu sözleşmeye dayanarak yapılmakta olan yardımlardan yararlanamazlar. </w:t>
      </w:r>
    </w:p>
    <w:p w:rsidR="00C5389E" w:rsidRPr="00C5389E" w:rsidRDefault="00C5389E" w:rsidP="00115DF6">
      <w:pPr>
        <w:pStyle w:val="Default"/>
        <w:ind w:firstLine="284"/>
        <w:jc w:val="both"/>
      </w:pPr>
      <w:r w:rsidRPr="00C5389E">
        <w:t xml:space="preserve">g) İşletme, Aday </w:t>
      </w:r>
      <w:r w:rsidR="009E558B">
        <w:t>Fen Bilimcilerin</w:t>
      </w:r>
      <w:r w:rsidRPr="00C5389E">
        <w:t xml:space="preserve"> işletmede almakla zorunlu oldukları bütün eğitimlerden, Çalışanların İş Sağlığı ve Güvenliği Eğitimlerinin Usul ve Esasla</w:t>
      </w:r>
      <w:r w:rsidR="009E558B">
        <w:t xml:space="preserve">rı Hakkında Yönetmelik’in 7/(3) </w:t>
      </w:r>
      <w:r w:rsidRPr="00C5389E">
        <w:t xml:space="preserve">maddesine göre, çırak ve stajyerlerin eğitim ve bilgilendirilmelerinden sorumludur. </w:t>
      </w:r>
    </w:p>
    <w:p w:rsidR="00C5389E" w:rsidRPr="00C5389E" w:rsidRDefault="00C5389E" w:rsidP="00115DF6">
      <w:pPr>
        <w:pStyle w:val="Default"/>
        <w:ind w:firstLine="284"/>
        <w:jc w:val="both"/>
      </w:pPr>
      <w:r w:rsidRPr="00C5389E">
        <w:lastRenderedPageBreak/>
        <w:t xml:space="preserve">h) İşletme, </w:t>
      </w:r>
      <w:r>
        <w:t>UFDE</w:t>
      </w:r>
      <w:r w:rsidRPr="00C5389E">
        <w:t xml:space="preserve"> programına katılan Aday </w:t>
      </w:r>
      <w:r w:rsidR="009E558B">
        <w:t>Fen Bilimcilerin</w:t>
      </w:r>
      <w:r w:rsidRPr="00C5389E">
        <w:t xml:space="preserve"> geçirdikleri iş kazalarını ilgili mevzuata uygun olarak ilgililere ve aynı gün içinde üniversiteye bildirmekle yükümlüdür. </w:t>
      </w:r>
    </w:p>
    <w:p w:rsidR="00C5389E" w:rsidRDefault="00C5389E" w:rsidP="00C5389E">
      <w:pPr>
        <w:pStyle w:val="Default"/>
        <w:jc w:val="both"/>
        <w:rPr>
          <w:b/>
          <w:bCs/>
        </w:rPr>
      </w:pP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Danışman Öğretim Üyesinin Görev ve Yetkisi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13. </w:t>
      </w:r>
    </w:p>
    <w:p w:rsidR="00C5389E" w:rsidRPr="00C5389E" w:rsidRDefault="00C5389E" w:rsidP="00115DF6">
      <w:pPr>
        <w:pStyle w:val="Default"/>
        <w:spacing w:after="27"/>
        <w:ind w:firstLine="284"/>
        <w:jc w:val="both"/>
      </w:pPr>
      <w:r w:rsidRPr="00C5389E">
        <w:t xml:space="preserve">a) Danışman öğretim üyesi, program veya bölümlerde </w:t>
      </w:r>
      <w:r>
        <w:t>UFDE</w:t>
      </w:r>
      <w:r w:rsidRPr="00C5389E">
        <w:t xml:space="preserve"> faaliyetlerinin izlenmesinden sorumludur. </w:t>
      </w:r>
    </w:p>
    <w:p w:rsidR="00C5389E" w:rsidRPr="00C5389E" w:rsidRDefault="00C5389E" w:rsidP="00115DF6">
      <w:pPr>
        <w:pStyle w:val="Default"/>
        <w:spacing w:after="27"/>
        <w:ind w:firstLine="284"/>
        <w:jc w:val="both"/>
      </w:pPr>
      <w:r w:rsidRPr="00C5389E">
        <w:t xml:space="preserve">b) Danışman öğretim üyesi, işletme ile üniversite arasında koordinasyonun sağlanmasından sorumludur. </w:t>
      </w:r>
    </w:p>
    <w:p w:rsidR="00C5389E" w:rsidRPr="00C5389E" w:rsidRDefault="00C5389E" w:rsidP="00115DF6">
      <w:pPr>
        <w:pStyle w:val="Default"/>
        <w:ind w:firstLine="284"/>
        <w:jc w:val="both"/>
      </w:pPr>
      <w:r w:rsidRPr="00C5389E">
        <w:t xml:space="preserve">c) Danışman öğretim üyesi, Aday </w:t>
      </w:r>
      <w:r w:rsidR="009E558B">
        <w:t>Fen Bilimcilere</w:t>
      </w:r>
      <w:r w:rsidRPr="00C5389E">
        <w:t xml:space="preserve"> </w:t>
      </w:r>
      <w:r>
        <w:t>UFDE</w:t>
      </w:r>
      <w:r w:rsidRPr="00C5389E">
        <w:t xml:space="preserve"> süreçlerinde rehber olarak, ölçme ve değerlendirme işlemlerini gerçekleştirmekle sorumludur. </w:t>
      </w:r>
    </w:p>
    <w:p w:rsidR="00C5389E" w:rsidRPr="00C5389E" w:rsidRDefault="00C5389E" w:rsidP="00C5389E">
      <w:pPr>
        <w:pStyle w:val="Default"/>
        <w:jc w:val="both"/>
      </w:pPr>
    </w:p>
    <w:p w:rsidR="00C5389E" w:rsidRPr="00C5389E" w:rsidRDefault="00C5389E" w:rsidP="00C5389E">
      <w:pPr>
        <w:pStyle w:val="Default"/>
        <w:jc w:val="both"/>
      </w:pPr>
      <w:r w:rsidRPr="00C5389E">
        <w:rPr>
          <w:b/>
          <w:bCs/>
        </w:rPr>
        <w:t xml:space="preserve">Gizli Bilgi, Ticari Sırlar ve Patent Haklarının Korunması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14. </w:t>
      </w:r>
      <w:r w:rsidRPr="00C5389E">
        <w:t xml:space="preserve">Aday </w:t>
      </w:r>
      <w:r w:rsidR="009E558B">
        <w:t>Fen Bilimciler</w:t>
      </w:r>
      <w:r w:rsidRPr="00C5389E">
        <w:t xml:space="preserve"> ve danışman öğretim üyeleri işletmelere ait tüm ticari sırları, bilgileri ve gizli belgeleri koruyacaklarını kabul ve beyan ederler. Söz konusu koruma kapsamında, </w:t>
      </w:r>
      <w:r>
        <w:t>UFDE</w:t>
      </w:r>
      <w:r w:rsidRPr="00C5389E">
        <w:t xml:space="preserve"> programı çerçevesinde çalışma, araştırma-geliştirme ve endüstriyel uygulamalar sırasında herhangi bir aşamada yer almış olan Aday </w:t>
      </w:r>
      <w:r w:rsidR="009E558B">
        <w:t>Fen Bilimciler</w:t>
      </w:r>
      <w:r w:rsidRPr="00C5389E">
        <w:t xml:space="preserve"> ve danışmanlar; </w:t>
      </w:r>
    </w:p>
    <w:p w:rsidR="00C5389E" w:rsidRPr="00C5389E" w:rsidRDefault="00C5389E" w:rsidP="00115DF6">
      <w:pPr>
        <w:pStyle w:val="Default"/>
        <w:spacing w:after="27"/>
        <w:ind w:firstLine="284"/>
        <w:jc w:val="both"/>
      </w:pPr>
      <w:r w:rsidRPr="00C5389E">
        <w:t xml:space="preserve">a) Bu çalışmalar kapsamında hiçbir bilgiyi ifşa etmeyeceklerini, </w:t>
      </w:r>
    </w:p>
    <w:p w:rsidR="00C5389E" w:rsidRPr="00C5389E" w:rsidRDefault="00C5389E" w:rsidP="00115DF6">
      <w:pPr>
        <w:pStyle w:val="Default"/>
        <w:spacing w:after="27"/>
        <w:ind w:firstLine="284"/>
        <w:jc w:val="both"/>
      </w:pPr>
      <w:r w:rsidRPr="00C5389E">
        <w:t xml:space="preserve">b) </w:t>
      </w:r>
      <w:r>
        <w:t>UFDE</w:t>
      </w:r>
      <w:r w:rsidRPr="00C5389E">
        <w:t xml:space="preserve"> ile ilgili olarak, kendileri tarafından düşünülmüş/geliştirilmiş olsun olmasın, işletme için ticari sır niteliği taşıyan hiçbir bilgiyi üçüncü şahıslarla paylaşmayacaklarını</w:t>
      </w:r>
      <w:r w:rsidRPr="00C5389E">
        <w:rPr>
          <w:b/>
          <w:bCs/>
        </w:rPr>
        <w:t xml:space="preserve">, </w:t>
      </w:r>
    </w:p>
    <w:p w:rsidR="00C5389E" w:rsidRPr="00C5389E" w:rsidRDefault="00C5389E" w:rsidP="00115DF6">
      <w:pPr>
        <w:pStyle w:val="Default"/>
        <w:ind w:firstLine="284"/>
        <w:jc w:val="both"/>
      </w:pPr>
      <w:r w:rsidRPr="00C5389E">
        <w:t xml:space="preserve">c) Bu protokol kapsamında </w:t>
      </w:r>
      <w:r>
        <w:t>UFDE</w:t>
      </w:r>
      <w:r w:rsidRPr="00C5389E">
        <w:t xml:space="preserve"> çalışmaları sırasında ve sonrasında elde edilen bilgileri herhangi bir teknik veya akademik bildiri, rapor ve benzeri yayınlarda kullanmak durumunda ilgili işletme yetkililerinden izin alacaklarını, </w:t>
      </w:r>
    </w:p>
    <w:p w:rsidR="00C5389E" w:rsidRPr="00C5389E" w:rsidRDefault="00C5389E" w:rsidP="00C5389E">
      <w:pPr>
        <w:pStyle w:val="Default"/>
        <w:jc w:val="both"/>
      </w:pPr>
    </w:p>
    <w:p w:rsidR="00C5389E" w:rsidRPr="00C5389E" w:rsidRDefault="00C5389E" w:rsidP="00C5389E">
      <w:pPr>
        <w:pStyle w:val="Default"/>
        <w:jc w:val="both"/>
      </w:pPr>
      <w:r w:rsidRPr="00C5389E">
        <w:t xml:space="preserve">kabul ve beyan ederler. </w:t>
      </w:r>
    </w:p>
    <w:p w:rsidR="00C5389E" w:rsidRDefault="00C5389E" w:rsidP="00C5389E">
      <w:pPr>
        <w:pStyle w:val="Default"/>
        <w:jc w:val="both"/>
        <w:rPr>
          <w:b/>
          <w:bCs/>
        </w:rPr>
      </w:pPr>
    </w:p>
    <w:p w:rsidR="00C5389E" w:rsidRPr="00C5389E" w:rsidRDefault="00C5389E" w:rsidP="00C5389E">
      <w:pPr>
        <w:pStyle w:val="Default"/>
        <w:jc w:val="both"/>
      </w:pPr>
      <w:r w:rsidRPr="00C5389E">
        <w:rPr>
          <w:b/>
          <w:bCs/>
        </w:rPr>
        <w:t xml:space="preserve">MADDE 15. </w:t>
      </w:r>
    </w:p>
    <w:p w:rsidR="00C5389E" w:rsidRPr="00C5389E" w:rsidRDefault="00C5389E" w:rsidP="00C5389E">
      <w:pPr>
        <w:pStyle w:val="Default"/>
        <w:jc w:val="both"/>
      </w:pPr>
      <w:r w:rsidRPr="00C5389E">
        <w:rPr>
          <w:b/>
          <w:bCs/>
        </w:rPr>
        <w:t xml:space="preserve">……………………………………………………… ile Sakarya Üniversitesi, toplam 15 (on beş) maddeden oluşan iş bu protokol hükümleri çerçevesinde Uygulamalı Eğitimler için işbirliğini kabul ve taahhüt eder. </w:t>
      </w:r>
    </w:p>
    <w:p w:rsidR="00C5389E" w:rsidRPr="00C5389E" w:rsidRDefault="00C5389E" w:rsidP="00C5389E">
      <w:pPr>
        <w:pStyle w:val="Default"/>
        <w:jc w:val="right"/>
      </w:pPr>
      <w:r w:rsidRPr="00C5389E">
        <w:rPr>
          <w:b/>
          <w:bCs/>
        </w:rPr>
        <w:t xml:space="preserve">                                                                                                                                         …./…/20..</w:t>
      </w:r>
    </w:p>
    <w:p w:rsidR="00C5389E" w:rsidRDefault="00C5389E" w:rsidP="00C5389E">
      <w:pPr>
        <w:pStyle w:val="Default"/>
        <w:rPr>
          <w:sz w:val="23"/>
          <w:szCs w:val="23"/>
        </w:rPr>
      </w:pPr>
    </w:p>
    <w:p w:rsidR="00C5389E" w:rsidRDefault="00C5389E" w:rsidP="00C5389E">
      <w:pPr>
        <w:pStyle w:val="Default"/>
        <w:rPr>
          <w:sz w:val="23"/>
          <w:szCs w:val="23"/>
        </w:rPr>
      </w:pPr>
    </w:p>
    <w:p w:rsidR="00C5389E" w:rsidRDefault="00C5389E" w:rsidP="00C5389E">
      <w:pPr>
        <w:pStyle w:val="Default"/>
        <w:rPr>
          <w:sz w:val="23"/>
          <w:szCs w:val="23"/>
        </w:rPr>
      </w:pPr>
    </w:p>
    <w:p w:rsidR="00C5389E" w:rsidRDefault="00C5389E" w:rsidP="00C5389E">
      <w:pPr>
        <w:pStyle w:val="Default"/>
        <w:rPr>
          <w:sz w:val="23"/>
          <w:szCs w:val="23"/>
        </w:rPr>
      </w:pPr>
    </w:p>
    <w:p w:rsidR="00C5389E" w:rsidRDefault="00C5389E" w:rsidP="00C5389E">
      <w:pPr>
        <w:pStyle w:val="Default"/>
        <w:rPr>
          <w:sz w:val="23"/>
          <w:szCs w:val="23"/>
        </w:rPr>
      </w:pPr>
    </w:p>
    <w:tbl>
      <w:tblPr>
        <w:tblW w:w="0" w:type="auto"/>
        <w:jc w:val="center"/>
        <w:tblBorders>
          <w:top w:val="nil"/>
          <w:left w:val="nil"/>
          <w:bottom w:val="nil"/>
          <w:right w:val="nil"/>
        </w:tblBorders>
        <w:tblLayout w:type="fixed"/>
        <w:tblLook w:val="0000" w:firstRow="0" w:lastRow="0" w:firstColumn="0" w:lastColumn="0" w:noHBand="0" w:noVBand="0"/>
      </w:tblPr>
      <w:tblGrid>
        <w:gridCol w:w="3936"/>
        <w:gridCol w:w="3969"/>
      </w:tblGrid>
      <w:tr w:rsidR="00C5389E" w:rsidTr="00C5389E">
        <w:trPr>
          <w:trHeight w:val="416"/>
          <w:jc w:val="center"/>
        </w:trPr>
        <w:tc>
          <w:tcPr>
            <w:tcW w:w="3936" w:type="dxa"/>
          </w:tcPr>
          <w:p w:rsidR="00C5389E" w:rsidRDefault="00C5389E">
            <w:pPr>
              <w:pStyle w:val="Default"/>
              <w:rPr>
                <w:sz w:val="23"/>
                <w:szCs w:val="23"/>
              </w:rPr>
            </w:pPr>
            <w:r>
              <w:rPr>
                <w:b/>
                <w:bCs/>
                <w:sz w:val="23"/>
                <w:szCs w:val="23"/>
              </w:rPr>
              <w:t xml:space="preserve">İİşletme Yetkilisi </w:t>
            </w:r>
          </w:p>
          <w:p w:rsidR="00C5389E" w:rsidRDefault="00C5389E">
            <w:pPr>
              <w:pStyle w:val="Default"/>
              <w:rPr>
                <w:sz w:val="23"/>
                <w:szCs w:val="23"/>
              </w:rPr>
            </w:pPr>
            <w:r>
              <w:rPr>
                <w:sz w:val="23"/>
                <w:szCs w:val="23"/>
              </w:rPr>
              <w:t xml:space="preserve">((Kaşe/İmza) </w:t>
            </w:r>
          </w:p>
        </w:tc>
        <w:tc>
          <w:tcPr>
            <w:tcW w:w="3969" w:type="dxa"/>
          </w:tcPr>
          <w:p w:rsidR="00C5389E" w:rsidRDefault="00C5389E">
            <w:pPr>
              <w:pStyle w:val="Default"/>
              <w:rPr>
                <w:sz w:val="23"/>
                <w:szCs w:val="23"/>
              </w:rPr>
            </w:pPr>
            <w:r>
              <w:rPr>
                <w:b/>
                <w:bCs/>
                <w:sz w:val="23"/>
                <w:szCs w:val="23"/>
              </w:rPr>
              <w:t xml:space="preserve">Sakarya Üniversitesi Yetkilisi </w:t>
            </w:r>
          </w:p>
          <w:p w:rsidR="00C5389E" w:rsidRDefault="00C5389E">
            <w:pPr>
              <w:pStyle w:val="Default"/>
              <w:rPr>
                <w:sz w:val="23"/>
                <w:szCs w:val="23"/>
              </w:rPr>
            </w:pPr>
            <w:r>
              <w:rPr>
                <w:sz w:val="23"/>
                <w:szCs w:val="23"/>
              </w:rPr>
              <w:t xml:space="preserve">(Kaşe/İmza) </w:t>
            </w:r>
          </w:p>
        </w:tc>
      </w:tr>
    </w:tbl>
    <w:p w:rsidR="00C5389E" w:rsidRDefault="00C5389E" w:rsidP="00C5389E">
      <w:pPr>
        <w:pStyle w:val="Default"/>
        <w:rPr>
          <w:sz w:val="23"/>
          <w:szCs w:val="23"/>
        </w:rPr>
      </w:pPr>
    </w:p>
    <w:p w:rsidR="00C5389E" w:rsidRPr="00C5389E" w:rsidRDefault="00C5389E" w:rsidP="00C5389E">
      <w:pPr>
        <w:jc w:val="both"/>
        <w:rPr>
          <w:rFonts w:ascii="Times New Roman" w:hAnsi="Times New Roman" w:cs="Times New Roman"/>
          <w:sz w:val="24"/>
          <w:szCs w:val="24"/>
        </w:rPr>
      </w:pPr>
    </w:p>
    <w:sectPr w:rsidR="00C5389E" w:rsidRPr="00C538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N7I0NDA1NDAxMbVQ0lEKTi0uzszPAykwqQUA45rh+CwAAAA="/>
  </w:docVars>
  <w:rsids>
    <w:rsidRoot w:val="003504BD"/>
    <w:rsid w:val="000A3E95"/>
    <w:rsid w:val="00115DF6"/>
    <w:rsid w:val="003504BD"/>
    <w:rsid w:val="0049430B"/>
    <w:rsid w:val="008958F7"/>
    <w:rsid w:val="009E558B"/>
    <w:rsid w:val="00C5389E"/>
    <w:rsid w:val="00FB505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1C3B3"/>
  <w15:chartTrackingRefBased/>
  <w15:docId w15:val="{37FC8E59-0AFC-4E0A-9F45-952F76BB8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5389E"/>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1482</Words>
  <Characters>8454</Characters>
  <Application>Microsoft Office Word</Application>
  <DocSecurity>0</DocSecurity>
  <Lines>70</Lines>
  <Paragraphs>19</Paragraphs>
  <ScaleCrop>false</ScaleCrop>
  <Company/>
  <LinksUpToDate>false</LinksUpToDate>
  <CharactersWithSpaces>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dc:creator>
  <cp:keywords/>
  <dc:description/>
  <cp:lastModifiedBy>Sau</cp:lastModifiedBy>
  <cp:revision>7</cp:revision>
  <dcterms:created xsi:type="dcterms:W3CDTF">2022-01-12T14:55:00Z</dcterms:created>
  <dcterms:modified xsi:type="dcterms:W3CDTF">2022-01-14T11:45:00Z</dcterms:modified>
</cp:coreProperties>
</file>